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77777777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</w:p>
          <w:p w14:paraId="08D64E6D" w14:textId="3B6E5FBC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511334F6" w14:textId="265319C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 xml:space="preserve"> student2@student.qu.edu.qa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pplication modeling (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.g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>- Use of meaningful identifiers for variables and functions (</w:t>
      </w:r>
      <w:proofErr w:type="gramStart"/>
      <w:r w:rsidRPr="006506C6">
        <w:rPr>
          <w:rFonts w:ascii="Times New Roman" w:hAnsi="Times New Roman" w:cs="Times New Roman"/>
        </w:rPr>
        <w:t>e.g.</w:t>
      </w:r>
      <w:proofErr w:type="gramEnd"/>
      <w:r w:rsidRPr="006506C6">
        <w:rPr>
          <w:rFonts w:ascii="Times New Roman" w:hAnsi="Times New Roman" w:cs="Times New Roman"/>
        </w:rPr>
        <w:t xml:space="preserve">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0ABBD93A" w:rsidR="00325376" w:rsidRPr="00325376" w:rsidRDefault="00325376" w:rsidP="00325376">
      <w:r>
        <w:rPr>
          <w:noProof/>
        </w:rPr>
        <w:drawing>
          <wp:inline distT="0" distB="0" distL="0" distR="0" wp14:anchorId="63893E6A" wp14:editId="14D8440A">
            <wp:extent cx="6858000" cy="693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5" w:type="dxa"/>
          </w:tcPr>
          <w:p w14:paraId="015FE684" w14:textId="5C06BAC4" w:rsidR="00015DC4" w:rsidRDefault="00325376" w:rsidP="00325376">
            <w:pPr>
              <w:ind w:left="0" w:firstLine="0"/>
              <w:jc w:val="center"/>
            </w:pPr>
            <w:r>
              <w:t xml:space="preserve">Completed use case 4 (learning paths) and 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2"/>
      <w:footerReference w:type="default" r:id="rId13"/>
      <w:footerReference w:type="first" r:id="rId14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A5FAC" w14:textId="77777777" w:rsidR="00D76353" w:rsidRDefault="00D76353">
      <w:pPr>
        <w:spacing w:after="0" w:line="240" w:lineRule="auto"/>
      </w:pPr>
      <w:r>
        <w:separator/>
      </w:r>
    </w:p>
  </w:endnote>
  <w:endnote w:type="continuationSeparator" w:id="0">
    <w:p w14:paraId="5421D480" w14:textId="77777777" w:rsidR="00D76353" w:rsidRDefault="00D76353">
      <w:pPr>
        <w:spacing w:after="0" w:line="240" w:lineRule="auto"/>
      </w:pPr>
      <w:r>
        <w:continuationSeparator/>
      </w:r>
    </w:p>
  </w:endnote>
  <w:endnote w:type="continuationNotice" w:id="1">
    <w:p w14:paraId="6ADDB8D4" w14:textId="77777777" w:rsidR="00D76353" w:rsidRDefault="00D763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B03FE" w14:textId="77777777" w:rsidR="00D76353" w:rsidRDefault="00D76353">
      <w:pPr>
        <w:spacing w:after="0" w:line="240" w:lineRule="auto"/>
      </w:pPr>
      <w:r>
        <w:separator/>
      </w:r>
    </w:p>
  </w:footnote>
  <w:footnote w:type="continuationSeparator" w:id="0">
    <w:p w14:paraId="662D3DA3" w14:textId="77777777" w:rsidR="00D76353" w:rsidRDefault="00D76353">
      <w:pPr>
        <w:spacing w:after="0" w:line="240" w:lineRule="auto"/>
      </w:pPr>
      <w:r>
        <w:continuationSeparator/>
      </w:r>
    </w:p>
  </w:footnote>
  <w:footnote w:type="continuationNotice" w:id="1">
    <w:p w14:paraId="22EB182C" w14:textId="77777777" w:rsidR="00D76353" w:rsidRDefault="00D7635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4.4pt;height:14.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2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5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Ghanim Mobarak Al-Kuwari</cp:lastModifiedBy>
  <cp:revision>72</cp:revision>
  <cp:lastPrinted>2020-09-16T00:13:00Z</cp:lastPrinted>
  <dcterms:created xsi:type="dcterms:W3CDTF">2022-12-27T15:34:00Z</dcterms:created>
  <dcterms:modified xsi:type="dcterms:W3CDTF">2025-04-0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